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e4fb8f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c5cf08ab-d0d1-4a28-9f72-349d8789301f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4T18:54:04Z</dcterms:created>
  <dcterms:modified xsi:type="dcterms:W3CDTF">2023-06-24T18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